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42747" w:rsidRPr="00342747" w:rsidRDefault="00342747" w:rsidP="0034274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42747">
        <w:rPr>
          <w:rFonts w:ascii="Times New Roman" w:hAnsi="Times New Roman" w:cs="Times New Roman"/>
          <w:b/>
          <w:bCs/>
          <w:sz w:val="28"/>
          <w:szCs w:val="28"/>
        </w:rPr>
        <w:t>Advanced Computer Networks</w:t>
      </w:r>
    </w:p>
    <w:p w:rsidR="00D96AAB" w:rsidRDefault="00342747" w:rsidP="00D96AAB">
      <w:pPr>
        <w:rPr>
          <w:rFonts w:ascii="Times New Roman" w:hAnsi="Times New Roman" w:cs="Times New Roman"/>
          <w:sz w:val="24"/>
          <w:szCs w:val="24"/>
        </w:rPr>
      </w:pPr>
      <w:r w:rsidRPr="00342747">
        <w:rPr>
          <w:rFonts w:ascii="Times New Roman" w:hAnsi="Times New Roman" w:cs="Times New Roman"/>
          <w:sz w:val="24"/>
          <w:szCs w:val="24"/>
        </w:rPr>
        <w:t xml:space="preserve">Course Code: CSE551 </w:t>
      </w:r>
      <w:r w:rsidRPr="00342747"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"/>
        <w:tblW w:w="8748" w:type="dxa"/>
        <w:tblLook w:val="04A0"/>
      </w:tblPr>
      <w:tblGrid>
        <w:gridCol w:w="7319"/>
        <w:gridCol w:w="1429"/>
      </w:tblGrid>
      <w:tr w:rsidR="001E6954" w:rsidRPr="00AC5314" w:rsidTr="001E6954">
        <w:tc>
          <w:tcPr>
            <w:tcW w:w="8748" w:type="dxa"/>
            <w:gridSpan w:val="2"/>
          </w:tcPr>
          <w:p w:rsidR="001E6954" w:rsidRDefault="001E6954" w:rsidP="00AC5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5317">
              <w:rPr>
                <w:rFonts w:ascii="Times New Roman" w:hAnsi="Times New Roman" w:cs="Times New Roman"/>
                <w:sz w:val="24"/>
                <w:szCs w:val="24"/>
              </w:rPr>
              <w:t>Unit I</w:t>
            </w:r>
          </w:p>
        </w:tc>
      </w:tr>
      <w:tr w:rsidR="0012490E" w:rsidRPr="00AC5314" w:rsidTr="001E6954">
        <w:tc>
          <w:tcPr>
            <w:tcW w:w="8028" w:type="dxa"/>
          </w:tcPr>
          <w:p w:rsidR="0012490E" w:rsidRPr="000A4680" w:rsidRDefault="0012490E" w:rsidP="00AC5314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0A4680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 xml:space="preserve">Next Generation IP: IPv6 Addressing: Representation, The IPv6 Protocol: Packet Format, Extension Header, </w:t>
            </w:r>
            <w:proofErr w:type="gramStart"/>
            <w:r w:rsidRPr="000A4680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The</w:t>
            </w:r>
            <w:proofErr w:type="gramEnd"/>
            <w:r w:rsidRPr="000A4680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 xml:space="preserve"> ICMPv6 Protocol: Error- Reporting Messages, Information Messages, </w:t>
            </w:r>
            <w:proofErr w:type="spellStart"/>
            <w:r w:rsidRPr="000A4680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Neighbor</w:t>
            </w:r>
            <w:proofErr w:type="spellEnd"/>
            <w:r w:rsidRPr="000A4680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-Discovery Messages, Group Membership Messages, Transition From IPv4 to IPv6: Strategies, Use of IP 21 addresses.</w:t>
            </w:r>
          </w:p>
        </w:tc>
        <w:tc>
          <w:tcPr>
            <w:tcW w:w="720" w:type="dxa"/>
          </w:tcPr>
          <w:p w:rsidR="0012490E" w:rsidRPr="000A4680" w:rsidRDefault="001E6954" w:rsidP="00E44D46">
            <w:pPr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proofErr w:type="spellStart"/>
            <w:r w:rsidRPr="000A4680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Forouzan</w:t>
            </w:r>
            <w:proofErr w:type="spellEnd"/>
            <w:r w:rsidRPr="000A4680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 xml:space="preserve"> cha</w:t>
            </w:r>
            <w:r w:rsidR="00E44D46" w:rsidRPr="000A4680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p</w:t>
            </w:r>
            <w:r w:rsidRPr="000A4680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 xml:space="preserve"> 22</w:t>
            </w:r>
          </w:p>
        </w:tc>
      </w:tr>
      <w:tr w:rsidR="0012490E" w:rsidRPr="00AC5314" w:rsidTr="001E6954">
        <w:tc>
          <w:tcPr>
            <w:tcW w:w="8028" w:type="dxa"/>
          </w:tcPr>
          <w:p w:rsidR="0012490E" w:rsidRPr="000A4680" w:rsidRDefault="0012490E" w:rsidP="00AC5314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0A4680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 xml:space="preserve">Multicast -Multicast Addresses, Multicast Routing (DVMRP, PIM, MSDP), Multiprotocol Label Switching (MPLS), Destination-Based Forwarding, Explicit Routing, Virtual Private Networks and Tunnels, </w:t>
            </w:r>
            <w:r w:rsidRPr="000A4680">
              <w:rPr>
                <w:rFonts w:ascii="Times New Roman" w:hAnsi="Times New Roman" w:cs="Times New Roman"/>
                <w:color w:val="FF0000"/>
                <w:sz w:val="24"/>
                <w:szCs w:val="24"/>
                <w:highlight w:val="green"/>
              </w:rPr>
              <w:t>Multipath routing.</w:t>
            </w:r>
            <w:r w:rsidRPr="000A4680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 xml:space="preserve"> </w:t>
            </w:r>
          </w:p>
        </w:tc>
        <w:tc>
          <w:tcPr>
            <w:tcW w:w="720" w:type="dxa"/>
          </w:tcPr>
          <w:p w:rsidR="0012490E" w:rsidRPr="000A4680" w:rsidRDefault="001E6954" w:rsidP="00D96AAB">
            <w:pPr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0A4680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Larry chap 4</w:t>
            </w:r>
          </w:p>
        </w:tc>
      </w:tr>
      <w:tr w:rsidR="0012490E" w:rsidRPr="00AC5314" w:rsidTr="001E6954">
        <w:tc>
          <w:tcPr>
            <w:tcW w:w="8028" w:type="dxa"/>
          </w:tcPr>
          <w:p w:rsidR="0012490E" w:rsidRPr="00AC5314" w:rsidRDefault="001E6954" w:rsidP="00AC5314">
            <w:pPr>
              <w:jc w:val="center"/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</w:pPr>
            <w:r w:rsidRPr="00D75317"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 xml:space="preserve">Unit </w:t>
            </w: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II</w:t>
            </w:r>
          </w:p>
        </w:tc>
        <w:tc>
          <w:tcPr>
            <w:tcW w:w="720" w:type="dxa"/>
          </w:tcPr>
          <w:p w:rsidR="0012490E" w:rsidRDefault="0012490E" w:rsidP="00D96A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E6954" w:rsidRPr="00AC5314" w:rsidTr="001E6954">
        <w:tc>
          <w:tcPr>
            <w:tcW w:w="8028" w:type="dxa"/>
          </w:tcPr>
          <w:p w:rsidR="001E6954" w:rsidRPr="00AC5314" w:rsidRDefault="001E6954" w:rsidP="00AC5314">
            <w:pPr>
              <w:jc w:val="both"/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</w:pPr>
            <w:r w:rsidRPr="00D75317">
              <w:rPr>
                <w:rFonts w:ascii="Times New Roman" w:hAnsi="Times New Roman" w:cs="Times New Roman"/>
                <w:sz w:val="24"/>
                <w:szCs w:val="24"/>
              </w:rPr>
              <w:t>Socket Programming with TCP and UDP,</w:t>
            </w:r>
            <w:r w:rsidRPr="00D75317"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 </w:t>
            </w:r>
            <w:proofErr w:type="spellStart"/>
            <w:r w:rsidRPr="00D75317"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TCPNewReno</w:t>
            </w:r>
            <w:proofErr w:type="gramStart"/>
            <w:r w:rsidRPr="00D75317"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,TCP</w:t>
            </w:r>
            <w:proofErr w:type="spellEnd"/>
            <w:proofErr w:type="gramEnd"/>
            <w:r w:rsidRPr="00D75317"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 xml:space="preserve"> with Selective Acknowledgments, Forward Acknowledgments, TCP Vegas. High Performance TCP: High-Bandwidth-Delay Products Round-Trip Estimation, Path MTU </w:t>
            </w:r>
            <w:proofErr w:type="spellStart"/>
            <w:r w:rsidRPr="00D75317"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Discovery</w:t>
            </w:r>
            <w:proofErr w:type="gramStart"/>
            <w:r w:rsidRPr="00D75317"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,Reducing</w:t>
            </w:r>
            <w:proofErr w:type="spellEnd"/>
            <w:proofErr w:type="gramEnd"/>
            <w:r w:rsidRPr="00D75317"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 xml:space="preserve"> End-System </w:t>
            </w:r>
            <w:proofErr w:type="spellStart"/>
            <w:r w:rsidRPr="00D75317"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Overhead:Overhead</w:t>
            </w:r>
            <w:proofErr w:type="spellEnd"/>
            <w:r w:rsidRPr="00D75317"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 xml:space="preserve">, CPU Utilization, and Bandwidth, The Role of Application </w:t>
            </w:r>
            <w:proofErr w:type="spellStart"/>
            <w:r w:rsidRPr="00D75317"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Processing,Sources</w:t>
            </w:r>
            <w:proofErr w:type="spellEnd"/>
            <w:r w:rsidRPr="00D75317"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 xml:space="preserve"> of Overhead for TCP/</w:t>
            </w:r>
            <w:proofErr w:type="spellStart"/>
            <w:r w:rsidRPr="00D75317"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IP.Copy</w:t>
            </w:r>
            <w:proofErr w:type="spellEnd"/>
            <w:r w:rsidRPr="00D75317"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 xml:space="preserve"> Avoidance: Page Remapping, Scatter/Gather I/O, Remote Direct </w:t>
            </w:r>
            <w:proofErr w:type="spellStart"/>
            <w:r w:rsidRPr="00D75317"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MemoryAccess</w:t>
            </w:r>
            <w:proofErr w:type="spellEnd"/>
            <w:r w:rsidRPr="00D75317"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 xml:space="preserve"> and TCP Offload.</w:t>
            </w:r>
          </w:p>
        </w:tc>
        <w:tc>
          <w:tcPr>
            <w:tcW w:w="720" w:type="dxa"/>
          </w:tcPr>
          <w:p w:rsidR="00091BAD" w:rsidRDefault="00AC5314" w:rsidP="00D96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314">
              <w:rPr>
                <w:rFonts w:ascii="Times New Roman" w:hAnsi="Times New Roman" w:cs="Times New Roman"/>
                <w:sz w:val="24"/>
                <w:szCs w:val="24"/>
              </w:rPr>
              <w:t xml:space="preserve">High performance TCP / IP </w:t>
            </w:r>
            <w:r w:rsidR="00091BAD">
              <w:rPr>
                <w:rFonts w:ascii="Times New Roman" w:hAnsi="Times New Roman" w:cs="Times New Roman"/>
                <w:sz w:val="24"/>
                <w:szCs w:val="24"/>
              </w:rPr>
              <w:t>Chap 11 and chap 13</w:t>
            </w:r>
          </w:p>
        </w:tc>
      </w:tr>
      <w:tr w:rsidR="001E6954" w:rsidRPr="00AC5314" w:rsidTr="001E6954">
        <w:tc>
          <w:tcPr>
            <w:tcW w:w="8028" w:type="dxa"/>
          </w:tcPr>
          <w:p w:rsidR="001E6954" w:rsidRPr="00AC5314" w:rsidRDefault="001E6954" w:rsidP="00D96AAB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AC5314">
              <w:rPr>
                <w:rFonts w:ascii="Times New Roman" w:hAnsi="Times New Roman" w:cs="Times New Roman"/>
                <w:color w:val="FF0000"/>
                <w:sz w:val="24"/>
                <w:szCs w:val="24"/>
                <w:shd w:val="clear" w:color="auto" w:fill="FFFFFF"/>
              </w:rPr>
              <w:t>Overlay Networks Routing Overlays, Peer-to-Peer Networks, Content Distribution Networks</w:t>
            </w:r>
          </w:p>
        </w:tc>
        <w:tc>
          <w:tcPr>
            <w:tcW w:w="720" w:type="dxa"/>
          </w:tcPr>
          <w:p w:rsidR="001E6954" w:rsidRPr="00AC5314" w:rsidRDefault="000A4680" w:rsidP="00D96AAB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B3756">
              <w:rPr>
                <w:rFonts w:ascii="Times New Roman" w:hAnsi="Times New Roman" w:cs="Times New Roman"/>
                <w:sz w:val="24"/>
                <w:szCs w:val="24"/>
              </w:rPr>
              <w:t>Larr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44D46" w:rsidRPr="00AC531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chap 9.4</w:t>
            </w:r>
          </w:p>
        </w:tc>
      </w:tr>
      <w:tr w:rsidR="001E6954" w:rsidRPr="00AC5314" w:rsidTr="001E6954">
        <w:tc>
          <w:tcPr>
            <w:tcW w:w="8028" w:type="dxa"/>
          </w:tcPr>
          <w:p w:rsidR="001E6954" w:rsidRPr="000A4680" w:rsidRDefault="001E6954" w:rsidP="00D96AAB">
            <w:pPr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0A4680">
              <w:rPr>
                <w:rFonts w:ascii="Times New Roman" w:hAnsi="Times New Roman" w:cs="Times New Roman"/>
                <w:color w:val="212529"/>
                <w:sz w:val="24"/>
                <w:szCs w:val="24"/>
                <w:highlight w:val="green"/>
                <w:shd w:val="clear" w:color="auto" w:fill="FFFFFF"/>
              </w:rPr>
              <w:t>Network Management: SNMP: Concept, Management Components, SMI, MIB, SNMP format, Messages.</w:t>
            </w:r>
          </w:p>
        </w:tc>
        <w:tc>
          <w:tcPr>
            <w:tcW w:w="720" w:type="dxa"/>
          </w:tcPr>
          <w:p w:rsidR="001E6954" w:rsidRPr="000A4680" w:rsidRDefault="00E44D46" w:rsidP="00D96AAB">
            <w:pPr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proofErr w:type="spellStart"/>
            <w:r w:rsidRPr="000A4680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Forouzan</w:t>
            </w:r>
            <w:proofErr w:type="spellEnd"/>
            <w:r w:rsidRPr="000A4680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 xml:space="preserve"> Chap 27</w:t>
            </w:r>
          </w:p>
        </w:tc>
      </w:tr>
      <w:tr w:rsidR="001E6954" w:rsidRPr="00AC5314" w:rsidTr="001E6954">
        <w:tc>
          <w:tcPr>
            <w:tcW w:w="8028" w:type="dxa"/>
          </w:tcPr>
          <w:p w:rsidR="001E6954" w:rsidRPr="00AC5314" w:rsidRDefault="001E6954" w:rsidP="00AC5314">
            <w:pPr>
              <w:jc w:val="center"/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</w:pPr>
            <w:r w:rsidRPr="00C62BB9"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 xml:space="preserve">Unit </w:t>
            </w: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III</w:t>
            </w:r>
          </w:p>
        </w:tc>
        <w:tc>
          <w:tcPr>
            <w:tcW w:w="720" w:type="dxa"/>
          </w:tcPr>
          <w:p w:rsidR="001E6954" w:rsidRDefault="001E6954" w:rsidP="00D96A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E6954" w:rsidRPr="00AC5314" w:rsidTr="001E6954">
        <w:tc>
          <w:tcPr>
            <w:tcW w:w="8028" w:type="dxa"/>
          </w:tcPr>
          <w:p w:rsidR="001E6954" w:rsidRPr="00993DFF" w:rsidRDefault="001E6954" w:rsidP="00AC5314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993DFF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 xml:space="preserve">Wireless and Mobile Networks: Introduction, </w:t>
            </w:r>
            <w:proofErr w:type="spellStart"/>
            <w:r w:rsidRPr="00993DFF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WiFi</w:t>
            </w:r>
            <w:proofErr w:type="spellEnd"/>
            <w:r w:rsidRPr="00993DFF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 xml:space="preserve"> 802.11 Wireless LANs- The 802.11, Architecture, Mobility in the Same IP Subnet, Advanced Features in 802.11, Mobility Management Principles, Addressing, Routing to a Mobile Node, Mobile IP, Managing Mobility in Cellular Networks, Routing Calls to a Mobile User, Handoffs in GSM. Case studies using simulation environment.</w:t>
            </w:r>
          </w:p>
        </w:tc>
        <w:tc>
          <w:tcPr>
            <w:tcW w:w="720" w:type="dxa"/>
          </w:tcPr>
          <w:p w:rsidR="001E6954" w:rsidRPr="00993DFF" w:rsidRDefault="00E44D46" w:rsidP="00D96AAB">
            <w:pPr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993DFF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Kurose</w:t>
            </w:r>
          </w:p>
          <w:p w:rsidR="00E44D46" w:rsidRPr="00993DFF" w:rsidRDefault="00E44D46" w:rsidP="00E44D46">
            <w:pPr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993DFF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Chap 6</w:t>
            </w:r>
          </w:p>
        </w:tc>
      </w:tr>
      <w:tr w:rsidR="001E6954" w:rsidRPr="00AC5314" w:rsidTr="001E6954">
        <w:tc>
          <w:tcPr>
            <w:tcW w:w="8028" w:type="dxa"/>
          </w:tcPr>
          <w:p w:rsidR="001E6954" w:rsidRPr="00AC5314" w:rsidRDefault="001E6954" w:rsidP="00AC5314">
            <w:pPr>
              <w:jc w:val="center"/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U</w:t>
            </w:r>
            <w:r w:rsidRPr="00D75317"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 xml:space="preserve">nit </w:t>
            </w: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IV</w:t>
            </w:r>
          </w:p>
        </w:tc>
        <w:tc>
          <w:tcPr>
            <w:tcW w:w="720" w:type="dxa"/>
          </w:tcPr>
          <w:p w:rsidR="001E6954" w:rsidRDefault="001E6954" w:rsidP="00D96A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E6954" w:rsidRPr="00AC5314" w:rsidTr="001E6954">
        <w:tc>
          <w:tcPr>
            <w:tcW w:w="8028" w:type="dxa"/>
          </w:tcPr>
          <w:p w:rsidR="001E6954" w:rsidRPr="00993DFF" w:rsidRDefault="001E6954" w:rsidP="00AC5314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993DFF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Multimedia Networking: Multimedia Networking Applications: Types of Multimedia Network Applications, Content Distribution Networks, Voice-</w:t>
            </w:r>
            <w:proofErr w:type="spellStart"/>
            <w:r w:rsidRPr="00993DFF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overIP</w:t>
            </w:r>
            <w:proofErr w:type="spellEnd"/>
            <w:r w:rsidRPr="00993DFF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: Limitations of the Best-Effort IP Service, Removing Jitter at the Receiver for Audio, Protocols for Real-Time Conversational Applications: RTP, SIP. Case studies related to multimedia applications.</w:t>
            </w:r>
          </w:p>
        </w:tc>
        <w:tc>
          <w:tcPr>
            <w:tcW w:w="720" w:type="dxa"/>
          </w:tcPr>
          <w:p w:rsidR="001E6954" w:rsidRPr="00993DFF" w:rsidRDefault="00E44D46" w:rsidP="00D96AAB">
            <w:pPr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993DFF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Kurose</w:t>
            </w:r>
          </w:p>
          <w:p w:rsidR="00E44D46" w:rsidRPr="00993DFF" w:rsidRDefault="00E44D46" w:rsidP="00D96AAB">
            <w:pPr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993DFF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Chap 7</w:t>
            </w:r>
          </w:p>
        </w:tc>
      </w:tr>
      <w:tr w:rsidR="001E6954" w:rsidRPr="00AC5314" w:rsidTr="001E6954">
        <w:tc>
          <w:tcPr>
            <w:tcW w:w="8028" w:type="dxa"/>
          </w:tcPr>
          <w:p w:rsidR="001E6954" w:rsidRPr="00AC5314" w:rsidRDefault="001E6954" w:rsidP="00AC5314">
            <w:pPr>
              <w:jc w:val="center"/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</w:pPr>
            <w:r w:rsidRPr="00C62BB9"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 xml:space="preserve">Unit </w:t>
            </w: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V</w:t>
            </w:r>
          </w:p>
        </w:tc>
        <w:tc>
          <w:tcPr>
            <w:tcW w:w="720" w:type="dxa"/>
          </w:tcPr>
          <w:p w:rsidR="001E6954" w:rsidRDefault="001E6954" w:rsidP="00D96A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E6954" w:rsidRPr="00AC5314" w:rsidTr="001E6954">
        <w:tc>
          <w:tcPr>
            <w:tcW w:w="8028" w:type="dxa"/>
          </w:tcPr>
          <w:p w:rsidR="001E6954" w:rsidRPr="000A4680" w:rsidRDefault="001E6954" w:rsidP="00AC5314">
            <w:pPr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0A4680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Quality of Service: Traffic Shaping or Policing, Resource Reservation, Admission Control, Integrated Services (</w:t>
            </w:r>
            <w:proofErr w:type="spellStart"/>
            <w:r w:rsidRPr="000A4680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Intserv</w:t>
            </w:r>
            <w:proofErr w:type="spellEnd"/>
            <w:r w:rsidRPr="000A4680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), Differentiated Services (DFFSERV).</w:t>
            </w:r>
          </w:p>
        </w:tc>
        <w:tc>
          <w:tcPr>
            <w:tcW w:w="720" w:type="dxa"/>
          </w:tcPr>
          <w:p w:rsidR="001E6954" w:rsidRPr="000A4680" w:rsidRDefault="001E6954" w:rsidP="00D96AAB">
            <w:pPr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proofErr w:type="spellStart"/>
            <w:r w:rsidRPr="000A4680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Forouzan</w:t>
            </w:r>
            <w:proofErr w:type="spellEnd"/>
            <w:r w:rsidRPr="000A4680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 xml:space="preserve"> chap 30</w:t>
            </w:r>
          </w:p>
        </w:tc>
      </w:tr>
      <w:tr w:rsidR="001E6954" w:rsidRPr="00AC5314" w:rsidTr="001E6954">
        <w:tc>
          <w:tcPr>
            <w:tcW w:w="8028" w:type="dxa"/>
          </w:tcPr>
          <w:p w:rsidR="001E6954" w:rsidRPr="00AC5314" w:rsidRDefault="001E6954" w:rsidP="00AC5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62BB9">
              <w:rPr>
                <w:rFonts w:ascii="Times New Roman" w:hAnsi="Times New Roman" w:cs="Times New Roman"/>
                <w:sz w:val="24"/>
                <w:szCs w:val="24"/>
              </w:rPr>
              <w:t>Traffic Engineering Basic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D75317">
              <w:rPr>
                <w:rFonts w:ascii="Times New Roman" w:hAnsi="Times New Roman" w:cs="Times New Roman"/>
                <w:sz w:val="24"/>
                <w:szCs w:val="24"/>
              </w:rPr>
              <w:t xml:space="preserve">Introduction to traffic Engineering, Requirement Definition for Traffic Engineering, Traffic </w:t>
            </w:r>
            <w:proofErr w:type="gramStart"/>
            <w:r w:rsidRPr="00D75317">
              <w:rPr>
                <w:rFonts w:ascii="Times New Roman" w:hAnsi="Times New Roman" w:cs="Times New Roman"/>
                <w:sz w:val="24"/>
                <w:szCs w:val="24"/>
              </w:rPr>
              <w:t>Sizing ,</w:t>
            </w:r>
            <w:proofErr w:type="gramEnd"/>
            <w:r w:rsidRPr="00D75317">
              <w:rPr>
                <w:rFonts w:ascii="Times New Roman" w:hAnsi="Times New Roman" w:cs="Times New Roman"/>
                <w:sz w:val="24"/>
                <w:szCs w:val="24"/>
              </w:rPr>
              <w:t xml:space="preserve"> Traffic Characteristics, Protocols, Time and Delay Consideration, Connectivity, Availability, Reliability, and Maintainability, Throughput Calcul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720" w:type="dxa"/>
          </w:tcPr>
          <w:p w:rsidR="001E6954" w:rsidRDefault="007F7417" w:rsidP="00D96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C5314">
              <w:rPr>
                <w:rFonts w:ascii="Times New Roman" w:hAnsi="Times New Roman" w:cs="Times New Roman"/>
                <w:sz w:val="24"/>
                <w:szCs w:val="24"/>
              </w:rPr>
              <w:t>Ambawad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Chapter 9</w:t>
            </w:r>
          </w:p>
        </w:tc>
      </w:tr>
    </w:tbl>
    <w:p w:rsidR="00816975" w:rsidRDefault="00816975" w:rsidP="00D96AAB">
      <w:pPr>
        <w:rPr>
          <w:rFonts w:ascii="Times New Roman" w:hAnsi="Times New Roman" w:cs="Times New Roman"/>
          <w:sz w:val="24"/>
          <w:szCs w:val="24"/>
        </w:rPr>
      </w:pPr>
    </w:p>
    <w:p w:rsidR="002B3756" w:rsidRPr="002B3756" w:rsidRDefault="002B3756" w:rsidP="002B3756">
      <w:pPr>
        <w:jc w:val="both"/>
        <w:rPr>
          <w:rFonts w:ascii="Times New Roman" w:hAnsi="Times New Roman" w:cs="Times New Roman"/>
          <w:sz w:val="24"/>
          <w:szCs w:val="24"/>
        </w:rPr>
      </w:pPr>
      <w:r w:rsidRPr="002B3756">
        <w:rPr>
          <w:rFonts w:ascii="Times New Roman" w:hAnsi="Times New Roman" w:cs="Times New Roman"/>
          <w:sz w:val="24"/>
          <w:szCs w:val="24"/>
        </w:rPr>
        <w:lastRenderedPageBreak/>
        <w:t>Reference Books:</w:t>
      </w:r>
    </w:p>
    <w:p w:rsidR="002B3756" w:rsidRPr="002B3756" w:rsidRDefault="002B3756" w:rsidP="002B375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B3756">
        <w:rPr>
          <w:rFonts w:ascii="Times New Roman" w:hAnsi="Times New Roman" w:cs="Times New Roman"/>
          <w:sz w:val="24"/>
          <w:szCs w:val="24"/>
        </w:rPr>
        <w:t xml:space="preserve">Larry L. Peterson and Bruce S Davie: Computer Networks: A Systems Approach, Fifth Edition, Elsevier, 2011. </w:t>
      </w:r>
    </w:p>
    <w:p w:rsidR="002B3756" w:rsidRPr="002B3756" w:rsidRDefault="002B3756" w:rsidP="002B375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B3756">
        <w:rPr>
          <w:rFonts w:ascii="Times New Roman" w:hAnsi="Times New Roman" w:cs="Times New Roman"/>
          <w:sz w:val="24"/>
          <w:szCs w:val="24"/>
        </w:rPr>
        <w:t xml:space="preserve">James F. Kurose and Keith W. Ross: Computer Networking: A Top-Down Approach, 6th edition, Addison-Wesley, 2013. </w:t>
      </w:r>
    </w:p>
    <w:p w:rsidR="00091BAD" w:rsidRDefault="002B3756" w:rsidP="00091BA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B3756">
        <w:rPr>
          <w:rFonts w:ascii="Times New Roman" w:hAnsi="Times New Roman" w:cs="Times New Roman"/>
          <w:sz w:val="24"/>
          <w:szCs w:val="24"/>
        </w:rPr>
        <w:t>Forouzan</w:t>
      </w:r>
      <w:proofErr w:type="spellEnd"/>
      <w:r w:rsidRPr="002B3756">
        <w:rPr>
          <w:rFonts w:ascii="Times New Roman" w:hAnsi="Times New Roman" w:cs="Times New Roman"/>
          <w:sz w:val="24"/>
          <w:szCs w:val="24"/>
        </w:rPr>
        <w:t xml:space="preserve">: Data Communications and Networking, 5th edition, McGraw Hill Education 2013. </w:t>
      </w:r>
    </w:p>
    <w:p w:rsidR="00091BAD" w:rsidRPr="00091BAD" w:rsidRDefault="00091BAD" w:rsidP="00091BA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C5314">
        <w:rPr>
          <w:rFonts w:ascii="Times New Roman" w:hAnsi="Times New Roman" w:cs="Times New Roman"/>
          <w:sz w:val="24"/>
          <w:szCs w:val="24"/>
        </w:rPr>
        <w:t xml:space="preserve">High performance TCP / IP networking - concepts, issues, and solutions. </w:t>
      </w:r>
    </w:p>
    <w:p w:rsidR="00CB380C" w:rsidRPr="00091BAD" w:rsidRDefault="00CB380C" w:rsidP="00091BA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C5314">
        <w:rPr>
          <w:rFonts w:ascii="Times New Roman" w:hAnsi="Times New Roman" w:cs="Times New Roman"/>
          <w:sz w:val="24"/>
          <w:szCs w:val="24"/>
        </w:rPr>
        <w:t xml:space="preserve">Advance Computer Network, By </w:t>
      </w:r>
      <w:proofErr w:type="spellStart"/>
      <w:r w:rsidRPr="00AC5314">
        <w:rPr>
          <w:rFonts w:ascii="Times New Roman" w:hAnsi="Times New Roman" w:cs="Times New Roman"/>
          <w:sz w:val="24"/>
          <w:szCs w:val="24"/>
        </w:rPr>
        <w:t>Dayanand</w:t>
      </w:r>
      <w:proofErr w:type="spellEnd"/>
      <w:r w:rsidRPr="00AC53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314">
        <w:rPr>
          <w:rFonts w:ascii="Times New Roman" w:hAnsi="Times New Roman" w:cs="Times New Roman"/>
          <w:sz w:val="24"/>
          <w:szCs w:val="24"/>
        </w:rPr>
        <w:t>Ambawade</w:t>
      </w:r>
      <w:proofErr w:type="spellEnd"/>
      <w:r w:rsidRPr="00AC5314">
        <w:rPr>
          <w:rFonts w:ascii="Times New Roman" w:hAnsi="Times New Roman" w:cs="Times New Roman"/>
          <w:sz w:val="24"/>
          <w:szCs w:val="24"/>
        </w:rPr>
        <w:t xml:space="preserve">, Dr. </w:t>
      </w:r>
      <w:proofErr w:type="spellStart"/>
      <w:r w:rsidRPr="00AC5314">
        <w:rPr>
          <w:rFonts w:ascii="Times New Roman" w:hAnsi="Times New Roman" w:cs="Times New Roman"/>
          <w:sz w:val="24"/>
          <w:szCs w:val="24"/>
        </w:rPr>
        <w:t>Deven</w:t>
      </w:r>
      <w:proofErr w:type="spellEnd"/>
      <w:r w:rsidRPr="00AC5314">
        <w:rPr>
          <w:rFonts w:ascii="Times New Roman" w:hAnsi="Times New Roman" w:cs="Times New Roman"/>
          <w:sz w:val="24"/>
          <w:szCs w:val="24"/>
        </w:rPr>
        <w:t xml:space="preserve"> shah, Prof. </w:t>
      </w:r>
      <w:proofErr w:type="spellStart"/>
      <w:r w:rsidRPr="00AC5314">
        <w:rPr>
          <w:rFonts w:ascii="Times New Roman" w:hAnsi="Times New Roman" w:cs="Times New Roman"/>
          <w:sz w:val="24"/>
          <w:szCs w:val="24"/>
        </w:rPr>
        <w:t>Mahendra</w:t>
      </w:r>
      <w:proofErr w:type="spellEnd"/>
      <w:r w:rsidRPr="00AC53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314">
        <w:rPr>
          <w:rFonts w:ascii="Times New Roman" w:hAnsi="Times New Roman" w:cs="Times New Roman"/>
          <w:sz w:val="24"/>
          <w:szCs w:val="24"/>
        </w:rPr>
        <w:t>Mehra</w:t>
      </w:r>
      <w:proofErr w:type="spellEnd"/>
      <w:r w:rsidRPr="00AC5314">
        <w:rPr>
          <w:rFonts w:ascii="Times New Roman" w:hAnsi="Times New Roman" w:cs="Times New Roman"/>
          <w:sz w:val="24"/>
          <w:szCs w:val="24"/>
        </w:rPr>
        <w:t>, Wiley India</w:t>
      </w:r>
    </w:p>
    <w:p w:rsidR="002B3756" w:rsidRDefault="002B3756" w:rsidP="00D96AAB">
      <w:pPr>
        <w:rPr>
          <w:rFonts w:ascii="Times New Roman" w:hAnsi="Times New Roman" w:cs="Times New Roman"/>
          <w:sz w:val="24"/>
          <w:szCs w:val="24"/>
        </w:rPr>
      </w:pPr>
    </w:p>
    <w:p w:rsidR="00F1597B" w:rsidRPr="00B45E1B" w:rsidRDefault="00F1597B" w:rsidP="00D96AA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45E1B">
        <w:rPr>
          <w:rFonts w:ascii="Times New Roman" w:hAnsi="Times New Roman" w:cs="Times New Roman"/>
          <w:b/>
          <w:bCs/>
          <w:sz w:val="24"/>
          <w:szCs w:val="24"/>
        </w:rPr>
        <w:t>Course outcomes:</w:t>
      </w:r>
    </w:p>
    <w:p w:rsidR="0047445C" w:rsidRPr="0047445C" w:rsidRDefault="0047445C" w:rsidP="0047445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7445C">
        <w:rPr>
          <w:rFonts w:ascii="Times New Roman" w:hAnsi="Times New Roman" w:cs="Times New Roman"/>
          <w:sz w:val="24"/>
          <w:szCs w:val="24"/>
        </w:rPr>
        <w:t xml:space="preserve">Describe the concepts of IPv6, Multicast addressing, and MPLS. </w:t>
      </w:r>
      <w:r w:rsidR="00B45E1B" w:rsidRPr="00F1597B">
        <w:rPr>
          <w:rFonts w:ascii="Times New Roman" w:hAnsi="Times New Roman" w:cs="Times New Roman"/>
          <w:sz w:val="24"/>
          <w:szCs w:val="24"/>
        </w:rPr>
        <w:t>(PO</w:t>
      </w:r>
      <w:r w:rsidR="00B45E1B">
        <w:rPr>
          <w:rFonts w:ascii="Times New Roman" w:hAnsi="Times New Roman" w:cs="Times New Roman"/>
          <w:sz w:val="24"/>
          <w:szCs w:val="24"/>
        </w:rPr>
        <w:t>:</w:t>
      </w:r>
      <w:r w:rsidR="00B45E1B" w:rsidRPr="00F1597B">
        <w:rPr>
          <w:rFonts w:ascii="Times New Roman" w:hAnsi="Times New Roman" w:cs="Times New Roman"/>
          <w:sz w:val="24"/>
          <w:szCs w:val="24"/>
        </w:rPr>
        <w:t>1,2,3,4,PSO-1)</w:t>
      </w:r>
    </w:p>
    <w:p w:rsidR="00F1597B" w:rsidRDefault="0047445C" w:rsidP="0047445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7445C">
        <w:rPr>
          <w:rFonts w:ascii="Times New Roman" w:hAnsi="Times New Roman" w:cs="Times New Roman"/>
          <w:sz w:val="24"/>
          <w:szCs w:val="24"/>
        </w:rPr>
        <w:t>Illustrate various versions of TCP, overlay networks and SNMP.</w:t>
      </w:r>
      <w:r w:rsidR="00B45E1B" w:rsidRPr="00F1597B">
        <w:rPr>
          <w:rFonts w:ascii="Times New Roman" w:hAnsi="Times New Roman" w:cs="Times New Roman"/>
          <w:sz w:val="24"/>
          <w:szCs w:val="24"/>
        </w:rPr>
        <w:t>(PO</w:t>
      </w:r>
      <w:r w:rsidR="00B45E1B">
        <w:rPr>
          <w:rFonts w:ascii="Times New Roman" w:hAnsi="Times New Roman" w:cs="Times New Roman"/>
          <w:sz w:val="24"/>
          <w:szCs w:val="24"/>
        </w:rPr>
        <w:t>:</w:t>
      </w:r>
      <w:r w:rsidR="00B45E1B" w:rsidRPr="00F1597B">
        <w:rPr>
          <w:rFonts w:ascii="Times New Roman" w:hAnsi="Times New Roman" w:cs="Times New Roman"/>
          <w:sz w:val="24"/>
          <w:szCs w:val="24"/>
        </w:rPr>
        <w:t>1,2,3,4,PSO-1)</w:t>
      </w:r>
    </w:p>
    <w:p w:rsidR="00F1597B" w:rsidRDefault="00F1597B" w:rsidP="0047445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1597B">
        <w:rPr>
          <w:rFonts w:ascii="Times New Roman" w:hAnsi="Times New Roman" w:cs="Times New Roman"/>
          <w:sz w:val="24"/>
          <w:szCs w:val="24"/>
        </w:rPr>
        <w:t>Identify issues related to</w:t>
      </w:r>
      <w:r w:rsidR="0047445C">
        <w:rPr>
          <w:rFonts w:ascii="Times New Roman" w:hAnsi="Times New Roman" w:cs="Times New Roman"/>
          <w:sz w:val="24"/>
          <w:szCs w:val="24"/>
        </w:rPr>
        <w:t xml:space="preserve"> wireless networks and </w:t>
      </w:r>
      <w:r w:rsidRPr="00F1597B">
        <w:rPr>
          <w:rFonts w:ascii="Times New Roman" w:hAnsi="Times New Roman" w:cs="Times New Roman"/>
          <w:sz w:val="24"/>
          <w:szCs w:val="24"/>
        </w:rPr>
        <w:t>mobility in Internet and cellular networks. (PO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F1597B">
        <w:rPr>
          <w:rFonts w:ascii="Times New Roman" w:hAnsi="Times New Roman" w:cs="Times New Roman"/>
          <w:sz w:val="24"/>
          <w:szCs w:val="24"/>
        </w:rPr>
        <w:t xml:space="preserve">1,2,3,4,PSO-1) </w:t>
      </w:r>
    </w:p>
    <w:p w:rsidR="0047445C" w:rsidRDefault="0047445C" w:rsidP="0047445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be the concepts of</w:t>
      </w:r>
      <w:r w:rsidR="00F1597B" w:rsidRPr="00F1597B">
        <w:rPr>
          <w:rFonts w:ascii="Times New Roman" w:hAnsi="Times New Roman" w:cs="Times New Roman"/>
          <w:sz w:val="24"/>
          <w:szCs w:val="24"/>
        </w:rPr>
        <w:t xml:space="preserve"> multimedia networking</w:t>
      </w:r>
      <w:r>
        <w:rPr>
          <w:rFonts w:ascii="Times New Roman" w:hAnsi="Times New Roman" w:cs="Times New Roman"/>
          <w:sz w:val="24"/>
          <w:szCs w:val="24"/>
        </w:rPr>
        <w:t>.</w:t>
      </w:r>
      <w:r w:rsidR="00B45E1B" w:rsidRPr="00F1597B">
        <w:rPr>
          <w:rFonts w:ascii="Times New Roman" w:hAnsi="Times New Roman" w:cs="Times New Roman"/>
          <w:sz w:val="24"/>
          <w:szCs w:val="24"/>
        </w:rPr>
        <w:t>(PO</w:t>
      </w:r>
      <w:r w:rsidR="00B45E1B">
        <w:rPr>
          <w:rFonts w:ascii="Times New Roman" w:hAnsi="Times New Roman" w:cs="Times New Roman"/>
          <w:sz w:val="24"/>
          <w:szCs w:val="24"/>
        </w:rPr>
        <w:t>:</w:t>
      </w:r>
      <w:r w:rsidR="00B45E1B" w:rsidRPr="00F1597B">
        <w:rPr>
          <w:rFonts w:ascii="Times New Roman" w:hAnsi="Times New Roman" w:cs="Times New Roman"/>
          <w:sz w:val="24"/>
          <w:szCs w:val="24"/>
        </w:rPr>
        <w:t>1,2,3,4,PSO-1)</w:t>
      </w:r>
    </w:p>
    <w:p w:rsidR="00F1597B" w:rsidRDefault="0047445C" w:rsidP="0047445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llustrate providing</w:t>
      </w:r>
      <w:r w:rsidR="00F1597B" w:rsidRPr="00F1597B">
        <w:rPr>
          <w:rFonts w:ascii="Times New Roman" w:hAnsi="Times New Roman" w:cs="Times New Roman"/>
          <w:sz w:val="24"/>
          <w:szCs w:val="24"/>
        </w:rPr>
        <w:t xml:space="preserve"> Quality of Service</w:t>
      </w:r>
      <w:r>
        <w:rPr>
          <w:rFonts w:ascii="Times New Roman" w:hAnsi="Times New Roman" w:cs="Times New Roman"/>
          <w:sz w:val="24"/>
          <w:szCs w:val="24"/>
        </w:rPr>
        <w:t xml:space="preserve"> and traffic engineering. </w:t>
      </w:r>
      <w:r w:rsidR="00F1597B" w:rsidRPr="00F1597B">
        <w:rPr>
          <w:rFonts w:ascii="Times New Roman" w:hAnsi="Times New Roman" w:cs="Times New Roman"/>
          <w:sz w:val="24"/>
          <w:szCs w:val="24"/>
        </w:rPr>
        <w:t>(PO-1,2,3, 4, PSO-1</w:t>
      </w:r>
      <w:r w:rsidR="00F1597B">
        <w:rPr>
          <w:rFonts w:ascii="Times New Roman" w:hAnsi="Times New Roman" w:cs="Times New Roman"/>
          <w:sz w:val="24"/>
          <w:szCs w:val="24"/>
        </w:rPr>
        <w:t>)</w:t>
      </w:r>
    </w:p>
    <w:p w:rsidR="0047445C" w:rsidRDefault="0047445C" w:rsidP="0047445C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sectPr w:rsidR="0047445C" w:rsidSect="002460E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E56C17"/>
    <w:multiLevelType w:val="hybridMultilevel"/>
    <w:tmpl w:val="5640410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455DA1"/>
    <w:multiLevelType w:val="hybridMultilevel"/>
    <w:tmpl w:val="5640410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1805E31"/>
    <w:multiLevelType w:val="hybridMultilevel"/>
    <w:tmpl w:val="5640410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zUzMTa3MDYwNjQzMDVX0lEKTi0uzszPAykwrAUAUSoKQCwAAAA="/>
  </w:docVars>
  <w:rsids>
    <w:rsidRoot w:val="00D96AAB"/>
    <w:rsid w:val="00024EFD"/>
    <w:rsid w:val="00091BAD"/>
    <w:rsid w:val="000A4680"/>
    <w:rsid w:val="0012490E"/>
    <w:rsid w:val="001E6954"/>
    <w:rsid w:val="002460EC"/>
    <w:rsid w:val="002B3756"/>
    <w:rsid w:val="00342747"/>
    <w:rsid w:val="00432359"/>
    <w:rsid w:val="00432FAF"/>
    <w:rsid w:val="0047445C"/>
    <w:rsid w:val="00497804"/>
    <w:rsid w:val="005076A5"/>
    <w:rsid w:val="005D6D21"/>
    <w:rsid w:val="005F5D4E"/>
    <w:rsid w:val="00607563"/>
    <w:rsid w:val="007E18E9"/>
    <w:rsid w:val="007F7417"/>
    <w:rsid w:val="00816975"/>
    <w:rsid w:val="0083323C"/>
    <w:rsid w:val="00993DFF"/>
    <w:rsid w:val="00A11134"/>
    <w:rsid w:val="00A82F17"/>
    <w:rsid w:val="00AC5314"/>
    <w:rsid w:val="00B45E1B"/>
    <w:rsid w:val="00C61815"/>
    <w:rsid w:val="00C62BB9"/>
    <w:rsid w:val="00CB1AAB"/>
    <w:rsid w:val="00CB380C"/>
    <w:rsid w:val="00D556B1"/>
    <w:rsid w:val="00D70371"/>
    <w:rsid w:val="00D75317"/>
    <w:rsid w:val="00D96AAB"/>
    <w:rsid w:val="00E00399"/>
    <w:rsid w:val="00E338F3"/>
    <w:rsid w:val="00E3551F"/>
    <w:rsid w:val="00E44D46"/>
    <w:rsid w:val="00E879CC"/>
    <w:rsid w:val="00F159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460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169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E338F3"/>
    <w:rPr>
      <w:b/>
      <w:bCs/>
    </w:rPr>
  </w:style>
  <w:style w:type="paragraph" w:styleId="ListParagraph">
    <w:name w:val="List Paragraph"/>
    <w:basedOn w:val="Normal"/>
    <w:uiPriority w:val="34"/>
    <w:qFormat/>
    <w:rsid w:val="002B3756"/>
    <w:pPr>
      <w:ind w:left="720"/>
      <w:contextualSpacing/>
    </w:pPr>
  </w:style>
  <w:style w:type="table" w:styleId="TableGrid">
    <w:name w:val="Table Grid"/>
    <w:basedOn w:val="TableNormal"/>
    <w:uiPriority w:val="39"/>
    <w:rsid w:val="0012490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4495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2</Pages>
  <Words>524</Words>
  <Characters>2990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JEETHA</dc:creator>
  <cp:lastModifiedBy>Admin</cp:lastModifiedBy>
  <cp:revision>5</cp:revision>
  <dcterms:created xsi:type="dcterms:W3CDTF">2021-10-19T06:38:00Z</dcterms:created>
  <dcterms:modified xsi:type="dcterms:W3CDTF">2021-10-26T04:31:00Z</dcterms:modified>
</cp:coreProperties>
</file>